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082191CB" w:rsidR="003C23E5" w:rsidRPr="004F08A5" w:rsidRDefault="009A25D7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6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  <w:hyperlink r:id="rId7" w:history="1">
        <w:r w:rsidR="003C23E5" w:rsidRPr="000C6F21">
          <w:rPr>
            <w:rStyle w:val="Hyperlink"/>
          </w:rPr>
          <w:t>GitHub</w:t>
        </w:r>
      </w:hyperlink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4C2395">
        <w:rPr>
          <w:b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49217AE9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1B7A79AF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>Environmental and Energy Economics; Applied Microeconomics; Applied Econometrics;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6163DFD3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77777777" w:rsidR="00385C85" w:rsidRDefault="009A25D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516BA0" w:rsidRPr="001C060F">
          <w:rPr>
            <w:rStyle w:val="Hyperlink"/>
            <w:b/>
            <w:bCs/>
            <w:sz w:val="22"/>
          </w:rPr>
          <w:t>Effects of Market Conditions, Environmental Regulations and Regulatory Uncertainty on Investment and Exit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2F5E5C60" w14:textId="611A2DE7" w:rsidR="000B3488" w:rsidRPr="000B3488" w:rsidRDefault="000B3488" w:rsidP="00D85709">
      <w:pPr>
        <w:tabs>
          <w:tab w:val="right" w:pos="10800"/>
        </w:tabs>
        <w:spacing w:line="360" w:lineRule="auto"/>
        <w:rPr>
          <w:i/>
          <w:iCs/>
        </w:rPr>
      </w:pPr>
      <w:r w:rsidRPr="000B3488">
        <w:rPr>
          <w:i/>
          <w:iCs/>
        </w:rPr>
        <w:t>Other:</w:t>
      </w:r>
    </w:p>
    <w:p w14:paraId="2ED51BEA" w14:textId="0B860444" w:rsidR="005B470B" w:rsidRDefault="009A25D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63501B7" w14:textId="04E67AB5" w:rsidR="002C6D73" w:rsidRPr="009143CC" w:rsidRDefault="009A25D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</w:p>
    <w:p w14:paraId="6768364C" w14:textId="77777777" w:rsidR="00DD485B" w:rsidRDefault="00DD485B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A4F1948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241ABCA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Made use of option data to reveal the market expectation for certain event</w:t>
      </w:r>
    </w:p>
    <w:p w14:paraId="358E0215" w14:textId="595817A0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tilized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>, created graphs to visualize large data with Matlab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098DA467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/Conference</w:t>
      </w:r>
    </w:p>
    <w:p w14:paraId="78682779" w14:textId="1D0E619D" w:rsidR="00F2615C" w:rsidRDefault="00F2615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F2615C">
        <w:rPr>
          <w:bCs/>
          <w:color w:val="000000" w:themeColor="text1"/>
          <w:sz w:val="22"/>
        </w:rPr>
        <w:t xml:space="preserve">2020 </w:t>
      </w:r>
      <w:r w:rsidR="00730460" w:rsidRPr="00730460">
        <w:rPr>
          <w:bCs/>
          <w:color w:val="000000" w:themeColor="text1"/>
          <w:sz w:val="22"/>
        </w:rPr>
        <w:t xml:space="preserve">Chinese Economists Society North America </w:t>
      </w:r>
      <w:r w:rsidRPr="00F2615C">
        <w:rPr>
          <w:bCs/>
          <w:color w:val="000000" w:themeColor="text1"/>
          <w:sz w:val="22"/>
        </w:rPr>
        <w:t>Annual Conference</w:t>
      </w:r>
      <w:r>
        <w:rPr>
          <w:bCs/>
          <w:color w:val="000000" w:themeColor="text1"/>
          <w:sz w:val="22"/>
        </w:rPr>
        <w:tab/>
        <w:t>3/26-3/28 2020</w:t>
      </w:r>
    </w:p>
    <w:p w14:paraId="0E48E1E2" w14:textId="76066ECA" w:rsidR="0049429D" w:rsidRPr="00B615C2" w:rsidRDefault="004942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</w:t>
      </w:r>
      <w:r w:rsidR="0088459E" w:rsidRPr="00B615C2">
        <w:rPr>
          <w:bCs/>
          <w:i/>
          <w:iCs/>
          <w:color w:val="000000" w:themeColor="text1"/>
          <w:sz w:val="22"/>
        </w:rPr>
        <w:t xml:space="preserve"> Emissions from Coal-Fired Power Plant Retirements</w:t>
      </w:r>
      <w:r w:rsidRPr="00B615C2">
        <w:rPr>
          <w:bCs/>
          <w:i/>
          <w:iCs/>
          <w:color w:val="000000" w:themeColor="text1"/>
          <w:sz w:val="22"/>
        </w:rPr>
        <w:t xml:space="preserve"> 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169C5">
        <w:rPr>
          <w:bCs/>
          <w:color w:val="000000" w:themeColor="text1"/>
          <w:sz w:val="22"/>
        </w:rPr>
        <w:t>Women in Data Science</w:t>
      </w:r>
      <w:r w:rsidR="006A6111">
        <w:rPr>
          <w:bCs/>
          <w:color w:val="000000" w:themeColor="text1"/>
          <w:sz w:val="22"/>
        </w:rPr>
        <w:t xml:space="preserve"> (WiDS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F91D85">
        <w:rPr>
          <w:bCs/>
          <w:color w:val="000000" w:themeColor="text1"/>
          <w:sz w:val="22"/>
        </w:rPr>
        <w:t>Ar</w:t>
      </w:r>
      <w:r>
        <w:rPr>
          <w:bCs/>
          <w:color w:val="000000" w:themeColor="text1"/>
          <w:sz w:val="22"/>
        </w:rPr>
        <w:t>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399F5B18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anel Presenter; Poster; Fast Pitch; Grand Challenge Winning Team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46ADFBE4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F91D85">
        <w:rPr>
          <w:bCs/>
          <w:color w:val="000000" w:themeColor="text1"/>
          <w:sz w:val="22"/>
        </w:rPr>
        <w:t>2018 Berkeley Summer School in Envi</w:t>
      </w:r>
      <w:r>
        <w:rPr>
          <w:bCs/>
          <w:color w:val="000000" w:themeColor="text1"/>
          <w:sz w:val="22"/>
        </w:rPr>
        <w:t xml:space="preserve">ronmental and Energy Economics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F91D85">
        <w:rPr>
          <w:bCs/>
          <w:color w:val="000000" w:themeColor="text1"/>
          <w:sz w:val="22"/>
        </w:rPr>
        <w:t>Research</w:t>
      </w:r>
      <w:r>
        <w:rPr>
          <w:bCs/>
          <w:color w:val="000000" w:themeColor="text1"/>
          <w:sz w:val="22"/>
        </w:rPr>
        <w:t xml:space="preserve">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00901D90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6ED097EE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28AD72AD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7777777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>
        <w:rPr>
          <w:bCs/>
          <w:color w:val="000000" w:themeColor="text1"/>
          <w:sz w:val="22"/>
        </w:rPr>
        <w:tab/>
        <w:t>Fall 2017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697DE322" w14:textId="3CA19CCC" w:rsidR="00767BC1" w:rsidRPr="003D4254" w:rsidRDefault="00767BC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International </w:t>
      </w:r>
      <w:r w:rsidR="00B41CC8">
        <w:rPr>
          <w:bCs/>
          <w:color w:val="000000" w:themeColor="text1"/>
          <w:sz w:val="22"/>
        </w:rPr>
        <w:t>Economics and Policy</w:t>
      </w:r>
      <w:r w:rsidR="00B41CC8">
        <w:rPr>
          <w:bCs/>
          <w:color w:val="000000" w:themeColor="text1"/>
          <w:sz w:val="22"/>
        </w:rPr>
        <w:tab/>
        <w:t>Spring 2019</w:t>
      </w:r>
    </w:p>
    <w:p w14:paraId="4EE32079" w14:textId="77777777" w:rsidR="000B6671" w:rsidRPr="0085358B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F4B3B56" w14:textId="62BA0954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6E180D94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 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10506C0C" w14:textId="452FD41A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 of Arizona, Department of Economics, Travel Grant</w:t>
      </w:r>
      <w:r>
        <w:rPr>
          <w:sz w:val="22"/>
        </w:rPr>
        <w:tab/>
        <w:t>2018, 2020</w:t>
      </w:r>
      <w:r w:rsidR="005724DB">
        <w:rPr>
          <w:sz w:val="22"/>
        </w:rPr>
        <w:t>, 2021</w:t>
      </w:r>
    </w:p>
    <w:p w14:paraId="066E521F" w14:textId="17FE1835" w:rsidR="00B51D42" w:rsidRDefault="00B51D42" w:rsidP="00D85709">
      <w:pPr>
        <w:tabs>
          <w:tab w:val="right" w:pos="10800"/>
        </w:tabs>
        <w:spacing w:line="360" w:lineRule="auto"/>
        <w:rPr>
          <w:sz w:val="22"/>
        </w:rPr>
      </w:pPr>
      <w:r w:rsidRPr="00B51D42">
        <w:rPr>
          <w:sz w:val="22"/>
        </w:rPr>
        <w:t xml:space="preserve">U of Arizona, Department of Economics, Graduate Assistantship </w:t>
      </w:r>
      <w:r>
        <w:rPr>
          <w:sz w:val="22"/>
        </w:rPr>
        <w:tab/>
      </w:r>
      <w:r w:rsidRPr="00B51D42">
        <w:rPr>
          <w:sz w:val="22"/>
        </w:rPr>
        <w:t>201</w:t>
      </w:r>
      <w:r>
        <w:rPr>
          <w:sz w:val="22"/>
        </w:rPr>
        <w:t>6</w:t>
      </w:r>
      <w:r w:rsidRPr="00B51D42">
        <w:rPr>
          <w:sz w:val="22"/>
        </w:rPr>
        <w:t>-202</w:t>
      </w:r>
      <w:r>
        <w:rPr>
          <w:sz w:val="22"/>
        </w:rPr>
        <w:t>1</w:t>
      </w:r>
    </w:p>
    <w:p w14:paraId="5B4FCD76" w14:textId="03E1BF23" w:rsidR="00983B91" w:rsidRPr="009B6BC5" w:rsidRDefault="00983B91" w:rsidP="00D85709">
      <w:pPr>
        <w:tabs>
          <w:tab w:val="right" w:pos="10800"/>
        </w:tabs>
        <w:spacing w:line="360" w:lineRule="auto"/>
        <w:rPr>
          <w:sz w:val="22"/>
        </w:rPr>
      </w:pPr>
      <w:r w:rsidRPr="009B6BC5">
        <w:rPr>
          <w:sz w:val="22"/>
        </w:rPr>
        <w:t>Received ASA from the Society of Actuaries</w:t>
      </w:r>
      <w:r w:rsidRPr="009B6BC5">
        <w:rPr>
          <w:sz w:val="22"/>
        </w:rPr>
        <w:tab/>
        <w:t>02/2018</w:t>
      </w:r>
    </w:p>
    <w:p w14:paraId="27F7BDAC" w14:textId="77777777" w:rsidR="00983B91" w:rsidRPr="009B6BC5" w:rsidRDefault="00983B91" w:rsidP="00D85709">
      <w:pPr>
        <w:tabs>
          <w:tab w:val="right" w:pos="10800"/>
        </w:tabs>
        <w:spacing w:line="360" w:lineRule="auto"/>
        <w:rPr>
          <w:sz w:val="22"/>
        </w:rPr>
      </w:pPr>
      <w:r w:rsidRPr="009B6BC5">
        <w:rPr>
          <w:sz w:val="22"/>
        </w:rPr>
        <w:t>GRE: Verbal 161 (87%), Quantity 170 (98%)</w:t>
      </w:r>
      <w:r w:rsidRPr="009B6BC5">
        <w:rPr>
          <w:sz w:val="22"/>
        </w:rPr>
        <w:tab/>
        <w:t>08/2015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Default="00983B91" w:rsidP="00D85709">
      <w:pPr>
        <w:tabs>
          <w:tab w:val="right" w:pos="10800"/>
        </w:tabs>
        <w:spacing w:line="360" w:lineRule="auto"/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0652AD4D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</w:t>
      </w:r>
      <w:r>
        <w:rPr>
          <w:rStyle w:val="Heading1Char"/>
          <w:rFonts w:eastAsiaTheme="minorEastAsia" w:cstheme="minorBidi"/>
        </w:rPr>
        <w:t>ffiliation</w:t>
      </w:r>
      <w:r>
        <w:rPr>
          <w:rStyle w:val="Heading1Char"/>
          <w:rFonts w:eastAsiaTheme="minorEastAsia" w:cstheme="minorBidi"/>
        </w:rPr>
        <w:t>s</w:t>
      </w:r>
    </w:p>
    <w:p w14:paraId="0C19CE64" w14:textId="64EE5D21" w:rsidR="005F362D" w:rsidRPr="009A25D7" w:rsidRDefault="009A25D7" w:rsidP="009A25D7">
      <w:pPr>
        <w:tabs>
          <w:tab w:val="right" w:pos="10800"/>
        </w:tabs>
        <w:spacing w:line="360" w:lineRule="auto"/>
        <w:rPr>
          <w:sz w:val="22"/>
        </w:rPr>
      </w:pPr>
      <w:r w:rsidRPr="009A25D7">
        <w:rPr>
          <w:sz w:val="22"/>
        </w:rPr>
        <w:fldChar w:fldCharType="begin"/>
      </w:r>
      <w:r>
        <w:rPr>
          <w:sz w:val="22"/>
        </w:rPr>
        <w:instrText>HYPERLINK "https://energy.arizona.edu/person/wendan-zhang"</w:instrText>
      </w:r>
      <w:r w:rsidRPr="009A25D7">
        <w:rPr>
          <w:sz w:val="22"/>
        </w:rPr>
      </w:r>
      <w:r w:rsidRPr="009A25D7">
        <w:rPr>
          <w:sz w:val="22"/>
        </w:rPr>
        <w:fldChar w:fldCharType="separate"/>
      </w:r>
      <w:r w:rsidR="005F362D" w:rsidRPr="009A25D7">
        <w:rPr>
          <w:sz w:val="22"/>
        </w:rPr>
        <w:t>Graduate Student Affiliate (Institute for Energy Solutions)</w:t>
      </w:r>
      <w:r>
        <w:rPr>
          <w:sz w:val="22"/>
        </w:rPr>
        <w:tab/>
        <w:t>2019 - current</w:t>
      </w:r>
      <w:bookmarkStart w:id="0" w:name="_GoBack"/>
      <w:bookmarkEnd w:id="0"/>
    </w:p>
    <w:p w14:paraId="74FEFCA2" w14:textId="3F4A0C11" w:rsidR="00F02A0B" w:rsidRDefault="009A25D7" w:rsidP="00F02A0B">
      <w:pPr>
        <w:tabs>
          <w:tab w:val="right" w:pos="10800"/>
        </w:tabs>
        <w:spacing w:line="360" w:lineRule="auto"/>
        <w:rPr>
          <w:sz w:val="22"/>
        </w:rPr>
      </w:pPr>
      <w:r w:rsidRPr="009A25D7">
        <w:rPr>
          <w:sz w:val="22"/>
        </w:rPr>
        <w:fldChar w:fldCharType="end"/>
      </w:r>
      <w:r w:rsidR="00F02A0B" w:rsidRPr="00B51D42">
        <w:rPr>
          <w:sz w:val="22"/>
        </w:rPr>
        <w:t xml:space="preserve">U of Arizona, Department of Economics, Graduate Assistantship </w:t>
      </w:r>
      <w:r w:rsidR="00F02A0B">
        <w:rPr>
          <w:sz w:val="22"/>
        </w:rPr>
        <w:tab/>
      </w:r>
      <w:r w:rsidR="00F02A0B" w:rsidRPr="00B51D42">
        <w:rPr>
          <w:sz w:val="22"/>
        </w:rPr>
        <w:t>201</w:t>
      </w:r>
      <w:r w:rsidR="00F02A0B">
        <w:rPr>
          <w:sz w:val="22"/>
        </w:rPr>
        <w:t>6</w:t>
      </w:r>
      <w:r w:rsidR="00F02A0B" w:rsidRPr="00B51D42">
        <w:rPr>
          <w:sz w:val="22"/>
        </w:rPr>
        <w:t>-202</w:t>
      </w:r>
      <w:r w:rsidR="00F02A0B">
        <w:rPr>
          <w:sz w:val="22"/>
        </w:rPr>
        <w:t>1</w:t>
      </w:r>
    </w:p>
    <w:p w14:paraId="752EC45D" w14:textId="77777777" w:rsidR="00F02A0B" w:rsidRPr="009B6BC5" w:rsidRDefault="00F02A0B" w:rsidP="00F02A0B">
      <w:pPr>
        <w:tabs>
          <w:tab w:val="right" w:pos="10800"/>
        </w:tabs>
        <w:spacing w:line="360" w:lineRule="auto"/>
        <w:rPr>
          <w:sz w:val="22"/>
        </w:rPr>
      </w:pPr>
      <w:r w:rsidRPr="009B6BC5">
        <w:rPr>
          <w:sz w:val="22"/>
        </w:rPr>
        <w:t>Received ASA from the Society of Actuaries</w:t>
      </w:r>
      <w:r w:rsidRPr="009B6BC5">
        <w:rPr>
          <w:sz w:val="22"/>
        </w:rPr>
        <w:tab/>
        <w:t>02/2018</w:t>
      </w:r>
    </w:p>
    <w:p w14:paraId="1E302B2F" w14:textId="77777777" w:rsidR="00F02A0B" w:rsidRPr="009B6BC5" w:rsidRDefault="00F02A0B" w:rsidP="00F02A0B">
      <w:pPr>
        <w:tabs>
          <w:tab w:val="right" w:pos="10800"/>
        </w:tabs>
        <w:spacing w:line="360" w:lineRule="auto"/>
        <w:rPr>
          <w:sz w:val="22"/>
        </w:rPr>
      </w:pPr>
      <w:r w:rsidRPr="009B6BC5">
        <w:rPr>
          <w:sz w:val="22"/>
        </w:rPr>
        <w:t>GRE: Verbal 161 (87%), Quantity 170 (98%)</w:t>
      </w:r>
      <w:r w:rsidRPr="009B6BC5">
        <w:rPr>
          <w:sz w:val="22"/>
        </w:rPr>
        <w:tab/>
        <w:t>08/2015</w:t>
      </w:r>
    </w:p>
    <w:p w14:paraId="38F5663E" w14:textId="77777777" w:rsidR="00F02A0B" w:rsidRDefault="00F02A0B" w:rsidP="00F02A0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39602CE5" w14:textId="77777777" w:rsidR="00F02A0B" w:rsidRDefault="00F02A0B" w:rsidP="00F02A0B">
      <w:pPr>
        <w:tabs>
          <w:tab w:val="right" w:pos="10800"/>
        </w:tabs>
        <w:spacing w:line="360" w:lineRule="auto"/>
      </w:pPr>
      <w:r w:rsidRPr="009B6BC5">
        <w:rPr>
          <w:sz w:val="22"/>
        </w:rPr>
        <w:t>Japanese Language Proficiency Test N1</w:t>
      </w:r>
      <w:r>
        <w:rPr>
          <w:sz w:val="22"/>
        </w:rPr>
        <w:t xml:space="preserve"> (the highest level)</w:t>
      </w:r>
      <w:r w:rsidRPr="009B6BC5">
        <w:rPr>
          <w:sz w:val="22"/>
        </w:rPr>
        <w:t>: passed</w:t>
      </w:r>
      <w:r>
        <w:tab/>
        <w:t>12/2013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40CDBD6F" w14:textId="601EDE94" w:rsidR="00417994" w:rsidRDefault="00417994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Advanced</w:t>
      </w:r>
      <w:r>
        <w:rPr>
          <w:sz w:val="22"/>
        </w:rPr>
        <w:t xml:space="preserve">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</w:p>
    <w:p w14:paraId="5407A15B" w14:textId="79B26BB8" w:rsidR="00B126A1" w:rsidRDefault="00417994" w:rsidP="00D85709">
      <w:pPr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Basic</w:t>
      </w:r>
      <w:r>
        <w:rPr>
          <w:sz w:val="22"/>
        </w:rPr>
        <w:t xml:space="preserve">: </w:t>
      </w:r>
      <w:r w:rsidR="00DE4763">
        <w:rPr>
          <w:sz w:val="22"/>
        </w:rPr>
        <w:t xml:space="preserve">Microsoft Word, Excel (VBA), PowerPoint, </w:t>
      </w:r>
      <w:r w:rsidR="007E7BCE">
        <w:rPr>
          <w:sz w:val="22"/>
        </w:rPr>
        <w:t>C, SPSS</w:t>
      </w:r>
      <w:r>
        <w:rPr>
          <w:sz w:val="22"/>
        </w:rPr>
        <w:t xml:space="preserve">, </w:t>
      </w:r>
      <w:r w:rsidR="00956B77">
        <w:rPr>
          <w:sz w:val="22"/>
        </w:rPr>
        <w:t xml:space="preserve">SQL, </w:t>
      </w:r>
      <w:r w:rsidR="00A02924">
        <w:rPr>
          <w:sz w:val="22"/>
        </w:rPr>
        <w:t>Matlab,</w:t>
      </w:r>
      <w:r w:rsidR="003A0148">
        <w:rPr>
          <w:sz w:val="22"/>
        </w:rPr>
        <w:t xml:space="preserve"> </w:t>
      </w:r>
      <w:r>
        <w:rPr>
          <w:sz w:val="22"/>
        </w:rPr>
        <w:t xml:space="preserve">PHP, </w:t>
      </w:r>
      <w:r w:rsidR="00A02924">
        <w:rPr>
          <w:sz w:val="22"/>
        </w:rPr>
        <w:t xml:space="preserve">Bash, </w:t>
      </w:r>
      <w:r w:rsidR="00D73F3A">
        <w:rPr>
          <w:sz w:val="22"/>
        </w:rPr>
        <w:t xml:space="preserve">HTML, </w:t>
      </w:r>
      <w:r w:rsidR="007E7BCE">
        <w:rPr>
          <w:sz w:val="22"/>
        </w:rPr>
        <w:t>CSS</w:t>
      </w:r>
      <w:r w:rsidR="00431261">
        <w:rPr>
          <w:sz w:val="22"/>
        </w:rPr>
        <w:t xml:space="preserve">, </w:t>
      </w:r>
      <w:r w:rsidR="00E50A89">
        <w:rPr>
          <w:sz w:val="22"/>
        </w:rPr>
        <w:t>AWK</w:t>
      </w:r>
      <w:r w:rsidR="00761EBB">
        <w:rPr>
          <w:sz w:val="22"/>
        </w:rPr>
        <w:t>, GitHub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Chaoshan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4D2838F7" w14:textId="5C2D8479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22F1F48B" w14:textId="5C22E283" w:rsidR="00E022D5" w:rsidRDefault="00F944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Coming soon.</w:t>
      </w:r>
      <w:r w:rsidR="007C12F6">
        <w:rPr>
          <w:bCs/>
          <w:sz w:val="22"/>
        </w:rPr>
        <w:tab/>
      </w:r>
    </w:p>
    <w:p w14:paraId="1035C239" w14:textId="77777777" w:rsidR="00E022D5" w:rsidRDefault="00E022D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  <w:sectPr w:rsidR="00E022D5" w:rsidSect="00E022D5">
          <w:type w:val="continuous"/>
          <w:pgSz w:w="12240" w:h="15840"/>
          <w:pgMar w:top="720" w:right="720" w:bottom="720" w:left="720" w:header="0" w:footer="0" w:gutter="0"/>
          <w:cols w:num="3" w:space="720"/>
          <w:formProt w:val="0"/>
          <w:docGrid w:linePitch="360"/>
        </w:sectPr>
      </w:pPr>
    </w:p>
    <w:p w14:paraId="556B81D2" w14:textId="6C190AF7" w:rsidR="006876B5" w:rsidRPr="00992A4D" w:rsidRDefault="007C12F6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bCs/>
          <w:sz w:val="22"/>
        </w:rPr>
        <w:t xml:space="preserve">Last updated on </w:t>
      </w:r>
      <w:r>
        <w:rPr>
          <w:bCs/>
          <w:sz w:val="22"/>
        </w:rPr>
        <w:fldChar w:fldCharType="begin"/>
      </w:r>
      <w:r>
        <w:rPr>
          <w:bCs/>
          <w:sz w:val="22"/>
        </w:rPr>
        <w:instrText xml:space="preserve"> DATE \@ "MMMM d, yyyy" </w:instrText>
      </w:r>
      <w:r>
        <w:rPr>
          <w:bCs/>
          <w:sz w:val="22"/>
        </w:rPr>
        <w:fldChar w:fldCharType="separate"/>
      </w:r>
      <w:r w:rsidR="00BC4935">
        <w:rPr>
          <w:bCs/>
          <w:noProof/>
          <w:sz w:val="22"/>
        </w:rPr>
        <w:t>February 20, 2020</w:t>
      </w:r>
      <w:r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qwUAISSJ1ywAAAA="/>
  </w:docVars>
  <w:rsids>
    <w:rsidRoot w:val="004C2395"/>
    <w:rsid w:val="00023B2E"/>
    <w:rsid w:val="000401DA"/>
    <w:rsid w:val="00046051"/>
    <w:rsid w:val="00047E90"/>
    <w:rsid w:val="00060634"/>
    <w:rsid w:val="000613C6"/>
    <w:rsid w:val="00087D42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E0276"/>
    <w:rsid w:val="000E5A3B"/>
    <w:rsid w:val="000F317E"/>
    <w:rsid w:val="000F34D8"/>
    <w:rsid w:val="000F3E5A"/>
    <w:rsid w:val="001049F8"/>
    <w:rsid w:val="00105A87"/>
    <w:rsid w:val="00107306"/>
    <w:rsid w:val="00107393"/>
    <w:rsid w:val="001129FA"/>
    <w:rsid w:val="00115A49"/>
    <w:rsid w:val="0012469F"/>
    <w:rsid w:val="00124E51"/>
    <w:rsid w:val="00130B81"/>
    <w:rsid w:val="001356A2"/>
    <w:rsid w:val="00143790"/>
    <w:rsid w:val="00151C23"/>
    <w:rsid w:val="00171409"/>
    <w:rsid w:val="00184EAA"/>
    <w:rsid w:val="00187D4B"/>
    <w:rsid w:val="001A059E"/>
    <w:rsid w:val="001B2743"/>
    <w:rsid w:val="001C060F"/>
    <w:rsid w:val="001C42C0"/>
    <w:rsid w:val="001D462F"/>
    <w:rsid w:val="001E009F"/>
    <w:rsid w:val="001F6E90"/>
    <w:rsid w:val="002004E7"/>
    <w:rsid w:val="00204A42"/>
    <w:rsid w:val="0021256A"/>
    <w:rsid w:val="00220C44"/>
    <w:rsid w:val="0024677E"/>
    <w:rsid w:val="00260BEF"/>
    <w:rsid w:val="00263A8D"/>
    <w:rsid w:val="00264620"/>
    <w:rsid w:val="00265F2F"/>
    <w:rsid w:val="002829D9"/>
    <w:rsid w:val="002B6511"/>
    <w:rsid w:val="002C3D67"/>
    <w:rsid w:val="002C6D73"/>
    <w:rsid w:val="002D7494"/>
    <w:rsid w:val="002F02DF"/>
    <w:rsid w:val="002F64F5"/>
    <w:rsid w:val="00311E02"/>
    <w:rsid w:val="00312D05"/>
    <w:rsid w:val="00357F5A"/>
    <w:rsid w:val="003674CE"/>
    <w:rsid w:val="00374B68"/>
    <w:rsid w:val="0038476E"/>
    <w:rsid w:val="00385C85"/>
    <w:rsid w:val="00395E75"/>
    <w:rsid w:val="003A0148"/>
    <w:rsid w:val="003A30F2"/>
    <w:rsid w:val="003A62DD"/>
    <w:rsid w:val="003C23E5"/>
    <w:rsid w:val="003D1B96"/>
    <w:rsid w:val="003F0F0E"/>
    <w:rsid w:val="00402475"/>
    <w:rsid w:val="00405A3A"/>
    <w:rsid w:val="00406505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5433E"/>
    <w:rsid w:val="004579AB"/>
    <w:rsid w:val="00462A80"/>
    <w:rsid w:val="00483312"/>
    <w:rsid w:val="0048796E"/>
    <w:rsid w:val="0049429D"/>
    <w:rsid w:val="004A3661"/>
    <w:rsid w:val="004A4ED1"/>
    <w:rsid w:val="004C2395"/>
    <w:rsid w:val="004C4204"/>
    <w:rsid w:val="004D46C2"/>
    <w:rsid w:val="004F08A5"/>
    <w:rsid w:val="004F7962"/>
    <w:rsid w:val="005048C3"/>
    <w:rsid w:val="00504C2F"/>
    <w:rsid w:val="0051025A"/>
    <w:rsid w:val="00516BA0"/>
    <w:rsid w:val="00517471"/>
    <w:rsid w:val="005178C7"/>
    <w:rsid w:val="00521A7D"/>
    <w:rsid w:val="00523DEC"/>
    <w:rsid w:val="00530F59"/>
    <w:rsid w:val="00537D03"/>
    <w:rsid w:val="00544AD8"/>
    <w:rsid w:val="00557F26"/>
    <w:rsid w:val="005620C1"/>
    <w:rsid w:val="005646D4"/>
    <w:rsid w:val="00565B7E"/>
    <w:rsid w:val="005724DB"/>
    <w:rsid w:val="00576696"/>
    <w:rsid w:val="00576D4E"/>
    <w:rsid w:val="00585809"/>
    <w:rsid w:val="005902E2"/>
    <w:rsid w:val="005A265D"/>
    <w:rsid w:val="005B470B"/>
    <w:rsid w:val="005E30AE"/>
    <w:rsid w:val="005F362D"/>
    <w:rsid w:val="00600D83"/>
    <w:rsid w:val="00602EE7"/>
    <w:rsid w:val="006121FE"/>
    <w:rsid w:val="00613DF4"/>
    <w:rsid w:val="00614E5C"/>
    <w:rsid w:val="00632DEB"/>
    <w:rsid w:val="00647907"/>
    <w:rsid w:val="00671495"/>
    <w:rsid w:val="006876B5"/>
    <w:rsid w:val="006A6111"/>
    <w:rsid w:val="006A6350"/>
    <w:rsid w:val="006C514A"/>
    <w:rsid w:val="006D05D8"/>
    <w:rsid w:val="006D3CE6"/>
    <w:rsid w:val="006F308C"/>
    <w:rsid w:val="006F4C95"/>
    <w:rsid w:val="0070020B"/>
    <w:rsid w:val="0070036D"/>
    <w:rsid w:val="007013FF"/>
    <w:rsid w:val="00713FA4"/>
    <w:rsid w:val="007169C5"/>
    <w:rsid w:val="0072125E"/>
    <w:rsid w:val="00723EBE"/>
    <w:rsid w:val="00730391"/>
    <w:rsid w:val="00730460"/>
    <w:rsid w:val="00731528"/>
    <w:rsid w:val="00750778"/>
    <w:rsid w:val="00754516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31E2"/>
    <w:rsid w:val="007D6B13"/>
    <w:rsid w:val="007E02CF"/>
    <w:rsid w:val="007E7BCE"/>
    <w:rsid w:val="007F2550"/>
    <w:rsid w:val="007F6A07"/>
    <w:rsid w:val="00805CAD"/>
    <w:rsid w:val="00807DB4"/>
    <w:rsid w:val="00812A8A"/>
    <w:rsid w:val="00823B85"/>
    <w:rsid w:val="00832825"/>
    <w:rsid w:val="00853C71"/>
    <w:rsid w:val="0085532C"/>
    <w:rsid w:val="00874F0D"/>
    <w:rsid w:val="0088459E"/>
    <w:rsid w:val="00885AC9"/>
    <w:rsid w:val="00892F83"/>
    <w:rsid w:val="008B0A87"/>
    <w:rsid w:val="008B20F7"/>
    <w:rsid w:val="008B77C1"/>
    <w:rsid w:val="008C2A1F"/>
    <w:rsid w:val="008C63AB"/>
    <w:rsid w:val="008D26B4"/>
    <w:rsid w:val="008D6FE6"/>
    <w:rsid w:val="008E1FC4"/>
    <w:rsid w:val="008F1675"/>
    <w:rsid w:val="008F38E6"/>
    <w:rsid w:val="009072AC"/>
    <w:rsid w:val="00917D32"/>
    <w:rsid w:val="009374AF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2A4D"/>
    <w:rsid w:val="009931FA"/>
    <w:rsid w:val="009A25D7"/>
    <w:rsid w:val="009B0025"/>
    <w:rsid w:val="009B646C"/>
    <w:rsid w:val="009B6BC5"/>
    <w:rsid w:val="009B7AEA"/>
    <w:rsid w:val="009C6EE6"/>
    <w:rsid w:val="009E5034"/>
    <w:rsid w:val="009E6199"/>
    <w:rsid w:val="009E78A7"/>
    <w:rsid w:val="00A02924"/>
    <w:rsid w:val="00A02EB8"/>
    <w:rsid w:val="00A074AC"/>
    <w:rsid w:val="00A17612"/>
    <w:rsid w:val="00A1761F"/>
    <w:rsid w:val="00A23082"/>
    <w:rsid w:val="00A25500"/>
    <w:rsid w:val="00A424BB"/>
    <w:rsid w:val="00A57527"/>
    <w:rsid w:val="00A75406"/>
    <w:rsid w:val="00A75426"/>
    <w:rsid w:val="00A8314F"/>
    <w:rsid w:val="00AB7913"/>
    <w:rsid w:val="00AE0CFB"/>
    <w:rsid w:val="00AE489E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60E4F"/>
    <w:rsid w:val="00B615C2"/>
    <w:rsid w:val="00B71874"/>
    <w:rsid w:val="00B75089"/>
    <w:rsid w:val="00B8099E"/>
    <w:rsid w:val="00B81BFC"/>
    <w:rsid w:val="00B90AAB"/>
    <w:rsid w:val="00BB066A"/>
    <w:rsid w:val="00BC4935"/>
    <w:rsid w:val="00BD0A5B"/>
    <w:rsid w:val="00BE3108"/>
    <w:rsid w:val="00BE4365"/>
    <w:rsid w:val="00C028D7"/>
    <w:rsid w:val="00C054F4"/>
    <w:rsid w:val="00C12EBB"/>
    <w:rsid w:val="00C26BD6"/>
    <w:rsid w:val="00C3103E"/>
    <w:rsid w:val="00C32FDC"/>
    <w:rsid w:val="00C33128"/>
    <w:rsid w:val="00C6346F"/>
    <w:rsid w:val="00C922F6"/>
    <w:rsid w:val="00C97FE2"/>
    <w:rsid w:val="00CA5D2A"/>
    <w:rsid w:val="00CB10CC"/>
    <w:rsid w:val="00CB6B5C"/>
    <w:rsid w:val="00CC4D61"/>
    <w:rsid w:val="00CC65BD"/>
    <w:rsid w:val="00CD10E9"/>
    <w:rsid w:val="00CD29D8"/>
    <w:rsid w:val="00CD568D"/>
    <w:rsid w:val="00CE2FB9"/>
    <w:rsid w:val="00CF30AD"/>
    <w:rsid w:val="00D00793"/>
    <w:rsid w:val="00D145BD"/>
    <w:rsid w:val="00D2042F"/>
    <w:rsid w:val="00D31C48"/>
    <w:rsid w:val="00D551CB"/>
    <w:rsid w:val="00D60217"/>
    <w:rsid w:val="00D60B76"/>
    <w:rsid w:val="00D61029"/>
    <w:rsid w:val="00D668AB"/>
    <w:rsid w:val="00D73F3A"/>
    <w:rsid w:val="00D85709"/>
    <w:rsid w:val="00DA1FE5"/>
    <w:rsid w:val="00DA2CF7"/>
    <w:rsid w:val="00DB58BC"/>
    <w:rsid w:val="00DB6746"/>
    <w:rsid w:val="00DD485B"/>
    <w:rsid w:val="00DE4763"/>
    <w:rsid w:val="00DE75C2"/>
    <w:rsid w:val="00E022D5"/>
    <w:rsid w:val="00E0325B"/>
    <w:rsid w:val="00E134F4"/>
    <w:rsid w:val="00E23C35"/>
    <w:rsid w:val="00E24538"/>
    <w:rsid w:val="00E45503"/>
    <w:rsid w:val="00E50A89"/>
    <w:rsid w:val="00E63175"/>
    <w:rsid w:val="00E642A1"/>
    <w:rsid w:val="00E74974"/>
    <w:rsid w:val="00E775F2"/>
    <w:rsid w:val="00E80382"/>
    <w:rsid w:val="00E8741B"/>
    <w:rsid w:val="00EA67A3"/>
    <w:rsid w:val="00EB3F95"/>
    <w:rsid w:val="00EC40BD"/>
    <w:rsid w:val="00ED05E8"/>
    <w:rsid w:val="00ED26D6"/>
    <w:rsid w:val="00ED6395"/>
    <w:rsid w:val="00EE7C41"/>
    <w:rsid w:val="00EF2298"/>
    <w:rsid w:val="00EF3EDA"/>
    <w:rsid w:val="00F02A0B"/>
    <w:rsid w:val="00F04511"/>
    <w:rsid w:val="00F06C66"/>
    <w:rsid w:val="00F11DB7"/>
    <w:rsid w:val="00F20A0B"/>
    <w:rsid w:val="00F22D56"/>
    <w:rsid w:val="00F2615C"/>
    <w:rsid w:val="00F3078F"/>
    <w:rsid w:val="00F311C8"/>
    <w:rsid w:val="00F4039A"/>
    <w:rsid w:val="00F43C6D"/>
    <w:rsid w:val="00F44A0D"/>
    <w:rsid w:val="00F502F9"/>
    <w:rsid w:val="00F531B8"/>
    <w:rsid w:val="00F57D16"/>
    <w:rsid w:val="00F6132A"/>
    <w:rsid w:val="00F64972"/>
    <w:rsid w:val="00F91D85"/>
    <w:rsid w:val="00F944C5"/>
    <w:rsid w:val="00FA09DE"/>
    <w:rsid w:val="00FB638E"/>
    <w:rsid w:val="00FD493D"/>
    <w:rsid w:val="00FD5353"/>
    <w:rsid w:val="00FE1472"/>
    <w:rsid w:val="00FE46EF"/>
    <w:rsid w:val="00FE50F4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Danny1127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nkedin.com/in/WendanZhang357/" TargetMode="External"/><Relationship Id="rId11" Type="http://schemas.openxmlformats.org/officeDocument/2006/relationships/fontTable" Target="fontTable.xml"/><Relationship Id="rId5" Type="http://schemas.openxmlformats.org/officeDocument/2006/relationships/hyperlink" Target="u.arizona.edu/~wzhang357/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770</Words>
  <Characters>439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105</cp:revision>
  <dcterms:created xsi:type="dcterms:W3CDTF">2019-12-24T05:37:00Z</dcterms:created>
  <dcterms:modified xsi:type="dcterms:W3CDTF">2020-02-20T21:56:00Z</dcterms:modified>
</cp:coreProperties>
</file>